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0.png" ContentType="image/png"/>
  <Override PartName="/word/media/rId6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9" w:name="kaist-model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 FLAC3D</w:t>
      </w:r>
    </w:p>
    <w:bookmarkStart w:id="21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7.45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7.45,0) ...</w:t>
      </w:r>
      <w:r>
        <w:br/>
      </w:r>
      <w:r>
        <w:rPr>
          <w:rStyle w:val="StringTok"/>
        </w:rPr>
        <w:t xml:space="preserve">                            point 5 (0,7.45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7.45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7.45,0) ...</w:t>
      </w:r>
      <w:r>
        <w:br/>
      </w:r>
      <w:r>
        <w:rPr>
          <w:rStyle w:val="StringTok"/>
        </w:rPr>
        <w:t xml:space="preserve">                            point 11 (0,7.45,0) ...</w:t>
      </w:r>
      <w:r>
        <w:br/>
      </w:r>
      <w:r>
        <w:rPr>
          <w:rStyle w:val="StringTok"/>
        </w:rPr>
        <w:t xml:space="preserve">                            size 5 10 6 20 ...</w:t>
      </w:r>
      <w:r>
        <w:br/>
      </w:r>
      <w:r>
        <w:rPr>
          <w:rStyle w:val="StringTok"/>
        </w:rPr>
        <w:t xml:space="preserve">                            rat 1 1 1 1.2 ...</w:t>
      </w:r>
      <w:r>
        <w:br/>
      </w:r>
      <w:r>
        <w:rPr>
          <w:rStyle w:val="StringTok"/>
        </w:rPr>
        <w:t xml:space="preserve">                            fill group 'shaft'</w:t>
      </w:r>
      <w:r>
        <w:br/>
      </w:r>
      <w:r>
        <w:rPr>
          <w:rStyle w:val="StringTok"/>
        </w:rPr>
        <w:t xml:space="preserve">                            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17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esult_zone_generate_sh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bookmarkEnd w:id="22"/>
    <w:bookmarkStart w:id="23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bookmarkEnd w:id="23"/>
    <w:bookmarkStart w:id="24" w:name="el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lements</w:t>
      </w:r>
    </w:p>
    <w:bookmarkEnd w:id="24"/>
    <w:bookmarkStart w:id="25" w:name="b.c.-and-i.c.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.C. and I.C.</w:t>
      </w:r>
    </w:p>
    <w:bookmarkEnd w:id="25"/>
    <w:bookmarkStart w:id="26" w:name="initial-equilibriu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Initial Equilibrium</w:t>
      </w:r>
    </w:p>
    <w:bookmarkEnd w:id="26"/>
    <w:bookmarkStart w:id="27" w:name="alter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lterations</w:t>
      </w:r>
    </w:p>
    <w:bookmarkEnd w:id="27"/>
    <w:bookmarkStart w:id="28" w:name="resul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ults</w:t>
      </w:r>
    </w:p>
    <w:p>
      <w:r>
        <w:br w:type="page"/>
      </w:r>
    </w:p>
    <w:bookmarkEnd w:id="28"/>
    <w:bookmarkEnd w:id="29"/>
    <w:bookmarkStart w:id="31" w:name="kaist-model-pyth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AIST Model Python</w:t>
      </w:r>
    </w:p>
    <w:bookmarkStart w:id="30" w:name="cod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7.45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7.45,0) ...</w:t>
      </w:r>
      <w:r>
        <w:br/>
      </w:r>
      <w:r>
        <w:rPr>
          <w:rStyle w:val="StringTok"/>
        </w:rPr>
        <w:t xml:space="preserve">                            point 5 (0,7.45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7.45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7.45,0) ...</w:t>
      </w:r>
      <w:r>
        <w:br/>
      </w:r>
      <w:r>
        <w:rPr>
          <w:rStyle w:val="StringTok"/>
        </w:rPr>
        <w:t xml:space="preserve">                            point 11 (0,7.45,0) ...</w:t>
      </w:r>
      <w:r>
        <w:br/>
      </w:r>
      <w:r>
        <w:rPr>
          <w:rStyle w:val="StringTok"/>
        </w:rPr>
        <w:t xml:space="preserve">                            size 5 10 6 20 ...</w:t>
      </w:r>
      <w:r>
        <w:br/>
      </w:r>
      <w:r>
        <w:rPr>
          <w:rStyle w:val="StringTok"/>
        </w:rPr>
        <w:t xml:space="preserve">                            rat 1 1 1 1.2 ...</w:t>
      </w:r>
      <w:r>
        <w:br/>
      </w:r>
      <w:r>
        <w:rPr>
          <w:rStyle w:val="StringTok"/>
        </w:rPr>
        <w:t xml:space="preserve">                            fill group 'shaft'</w:t>
      </w:r>
      <w:r>
        <w:br/>
      </w:r>
      <w:r>
        <w:rPr>
          <w:rStyle w:val="StringTok"/>
        </w:rPr>
        <w:t xml:space="preserve">                            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p>
      <w:r>
        <w:br w:type="page"/>
      </w:r>
    </w:p>
    <w:bookmarkEnd w:id="30"/>
    <w:bookmarkEnd w:id="31"/>
    <w:bookmarkStart w:id="46" w:name="axial-concrete-pi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xial Concrete Pile</w:t>
      </w:r>
    </w:p>
    <w:bookmarkStart w:id="34" w:name="problem-descri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bookmarkStart w:id="32" w:name="problem-statemen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2"/>
    <w:bookmarkStart w:id="33" w:name="main-parameter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3"/>
    <w:bookmarkEnd w:id="34"/>
    <w:bookmarkStart w:id="35" w:name="modeling-procedu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5"/>
    <w:bookmarkStart w:id="36" w:name="zon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6"/>
    <w:bookmarkStart w:id="37" w:name="groups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7"/>
    <w:bookmarkStart w:id="38" w:name="propertie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8"/>
    <w:bookmarkStart w:id="39" w:name="b.c.-and-i.c.-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9"/>
    <w:bookmarkStart w:id="40" w:name="initial-equilibrium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0"/>
    <w:bookmarkStart w:id="44" w:name="alteration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bookmarkStart w:id="41" w:name="install-the-pile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1"/>
    <w:bookmarkStart w:id="42" w:name="vertical-loading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2"/>
    <w:bookmarkStart w:id="43" w:name="vertical-then-lateral-loading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3"/>
    <w:bookmarkEnd w:id="44"/>
    <w:bookmarkStart w:id="45" w:name="result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p>
      <w:r>
        <w:br w:type="page"/>
      </w:r>
    </w:p>
    <w:bookmarkEnd w:id="45"/>
    <w:bookmarkEnd w:id="46"/>
    <w:bookmarkStart w:id="59" w:name="pull-tes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ll-Tests</w:t>
      </w:r>
    </w:p>
    <w:bookmarkStart w:id="49" w:name="problem-description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7" w:name="problem-statement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 Statement</w:t>
      </w:r>
    </w:p>
    <w:bookmarkEnd w:id="47"/>
    <w:bookmarkStart w:id="48" w:name="main-parameters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Main Parameters</w:t>
      </w:r>
    </w:p>
    <w:bookmarkEnd w:id="48"/>
    <w:bookmarkEnd w:id="49"/>
    <w:bookmarkStart w:id="50" w:name="modeling-procedure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ng Procedure</w:t>
      </w:r>
    </w:p>
    <w:bookmarkEnd w:id="50"/>
    <w:bookmarkStart w:id="51" w:name="zones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51"/>
    <w:bookmarkStart w:id="52" w:name="groups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Groups</w:t>
      </w:r>
    </w:p>
    <w:bookmarkEnd w:id="52"/>
    <w:bookmarkStart w:id="53" w:name="propertie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3"/>
    <w:bookmarkStart w:id="54" w:name="b.c.-and-i.c.-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B.C. and I.C.</w:t>
      </w:r>
    </w:p>
    <w:bookmarkEnd w:id="54"/>
    <w:bookmarkStart w:id="55" w:name="initial-equilibrium-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5"/>
    <w:bookmarkStart w:id="56" w:name="alterations-2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6"/>
    <w:bookmarkStart w:id="57" w:name="results-2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Results</w:t>
      </w:r>
    </w:p>
    <w:bookmarkEnd w:id="57"/>
    <w:bookmarkStart w:id="58" w:name="some-other-notes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8"/>
    <w:bookmarkEnd w:id="59"/>
    <w:bookmarkStart w:id="69" w:name="grid-generation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3" w:name="primitive-shap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3"/>
    <w:bookmarkStart w:id="64" w:name="several-primitive-shapes-connect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4"/>
    <w:bookmarkStart w:id="65" w:name="structural-element-operatio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5"/>
    <w:bookmarkStart w:id="68" w:name="X87dbf05b1b9745bfaa6a635a5c7c1f05fa94c92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Densifying grid by specifying max size length</w:t>
      </w:r>
    </w:p>
    <w:bookmarkStart w:id="66" w:name="X5f9ab071efccec6f5cf9bb48788dcb8dfd1ce99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6"/>
    <w:bookmarkStart w:id="67" w:name="X674d5ba2798f3be6a934832f8d3c4f44baec060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7"/>
    <w:bookmarkEnd w:id="68"/>
    <w:bookmarkEnd w:id="69"/>
    <w:bookmarkStart w:id="81" w:name="using-python-with-flac3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sing Python with FLAC3D</w:t>
      </w:r>
    </w:p>
    <w:bookmarkStart w:id="70" w:name="introduc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70"/>
    <w:bookmarkStart w:id="71" w:name="zones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71"/>
    <w:bookmarkStart w:id="72" w:name="properti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2"/>
    <w:bookmarkStart w:id="73" w:name="gridpoints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3"/>
    <w:bookmarkStart w:id="74" w:name="structural-element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4"/>
    <w:bookmarkStart w:id="75" w:name="extra-variable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5"/>
    <w:bookmarkStart w:id="76" w:name="groups-and-b.c.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6"/>
    <w:bookmarkStart w:id="77" w:name="parameteric-studie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7"/>
    <w:bookmarkStart w:id="79" w:name="setting-fish-variables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8" w:name="issuing-command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8"/>
    <w:bookmarkEnd w:id="79"/>
    <w:bookmarkStart w:id="80" w:name="string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80"/>
    <w:bookmarkEnd w:id="81"/>
    <w:bookmarkStart w:id="82" w:name="appendix-appendix"/>
    <w:p>
      <w:pPr>
        <w:pStyle w:val="Heading1"/>
      </w:pPr>
      <w:r>
        <w:t xml:space="preserve">(APPENDIX) Appendix</w:t>
      </w:r>
    </w:p>
    <w:bookmarkEnd w:id="82"/>
    <w:bookmarkStart w:id="94" w:name="appendix-1.-templat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pendix 1. Template</w:t>
      </w:r>
    </w:p>
    <w:bookmarkStart w:id="85" w:name="problem-description-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 Description</w:t>
      </w:r>
    </w:p>
    <w:bookmarkStart w:id="83" w:name="problem-statement-2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 Statement</w:t>
      </w:r>
    </w:p>
    <w:bookmarkEnd w:id="83"/>
    <w:bookmarkStart w:id="84" w:name="main-parameters-2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Main Parameters</w:t>
      </w:r>
    </w:p>
    <w:bookmarkEnd w:id="84"/>
    <w:bookmarkEnd w:id="85"/>
    <w:bookmarkStart w:id="86" w:name="modeling-procedure-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Modeling Procedure</w:t>
      </w:r>
    </w:p>
    <w:bookmarkEnd w:id="86"/>
    <w:bookmarkStart w:id="87" w:name="zones-3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Zones</w:t>
      </w:r>
    </w:p>
    <w:bookmarkEnd w:id="87"/>
    <w:bookmarkStart w:id="88" w:name="groups-3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Groups</w:t>
      </w:r>
    </w:p>
    <w:bookmarkEnd w:id="88"/>
    <w:bookmarkStart w:id="89" w:name="properties-4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Properties</w:t>
      </w:r>
    </w:p>
    <w:bookmarkEnd w:id="89"/>
    <w:bookmarkStart w:id="90" w:name="b.c.-and-i.c.-3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B.C. and I.C.</w:t>
      </w:r>
    </w:p>
    <w:bookmarkEnd w:id="90"/>
    <w:bookmarkStart w:id="91" w:name="initial-equilibrium-3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itial Equilibrium</w:t>
      </w:r>
    </w:p>
    <w:bookmarkEnd w:id="91"/>
    <w:bookmarkStart w:id="92" w:name="alterations-3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Alterations</w:t>
      </w:r>
    </w:p>
    <w:bookmarkEnd w:id="92"/>
    <w:bookmarkStart w:id="93" w:name="results-3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Results</w:t>
      </w:r>
    </w:p>
    <w:bookmarkEnd w:id="93"/>
    <w:bookmarkEnd w:id="94"/>
    <w:bookmarkStart w:id="103" w:name="literature-compilation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Literature Compilation</w:t>
      </w:r>
    </w:p>
    <w:bookmarkStart w:id="97" w:name="uplift-resistance-of-anchor-plate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Uplift Resistance of Anchor Plate</w:t>
      </w:r>
    </w:p>
    <w:bookmarkStart w:id="95" w:name="before-1968"/>
    <w:p>
      <w:pPr>
        <w:pStyle w:val="Heading4"/>
      </w:pPr>
      <w:r>
        <w:rPr>
          <w:rStyle w:val="SectionNumber"/>
        </w:rPr>
        <w:t xml:space="preserve">8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5"/>
    <w:bookmarkStart w:id="96" w:name="post-1968"/>
    <w:p>
      <w:pPr>
        <w:pStyle w:val="Heading4"/>
      </w:pPr>
      <w:r>
        <w:rPr>
          <w:rStyle w:val="SectionNumber"/>
        </w:rPr>
        <w:t xml:space="preserve">8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6"/>
    <w:bookmarkEnd w:id="97"/>
    <w:bookmarkStart w:id="98" w:name="numerical-analysis"/>
    <w:p>
      <w:pPr>
        <w:pStyle w:val="Heading3"/>
      </w:pPr>
      <w:r>
        <w:rPr>
          <w:rStyle w:val="SectionNumber"/>
        </w:rPr>
        <w:t xml:space="preserve">8.0.2</w:t>
      </w:r>
      <w:r>
        <w:tab/>
      </w:r>
      <w:r>
        <w:t xml:space="preserve">Numerical Analysis</w:t>
      </w:r>
    </w:p>
    <w:bookmarkEnd w:id="98"/>
    <w:bookmarkStart w:id="99" w:name="standards"/>
    <w:p>
      <w:pPr>
        <w:pStyle w:val="Heading3"/>
      </w:pPr>
      <w:r>
        <w:rPr>
          <w:rStyle w:val="SectionNumber"/>
        </w:rPr>
        <w:t xml:space="preserve">8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9"/>
    <w:bookmarkStart w:id="100" w:name="textbook"/>
    <w:p>
      <w:pPr>
        <w:pStyle w:val="Heading3"/>
      </w:pPr>
      <w:r>
        <w:rPr>
          <w:rStyle w:val="SectionNumber"/>
        </w:rPr>
        <w:t xml:space="preserve">8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100"/>
    <w:bookmarkStart w:id="101" w:name="ph.d-thesis"/>
    <w:p>
      <w:pPr>
        <w:pStyle w:val="Heading3"/>
      </w:pPr>
      <w:r>
        <w:rPr>
          <w:rStyle w:val="SectionNumber"/>
        </w:rPr>
        <w:t xml:space="preserve">8.0.5</w:t>
      </w:r>
      <w:r>
        <w:tab/>
      </w:r>
      <w:r>
        <w:t xml:space="preserve">Ph.D Thesis</w:t>
      </w:r>
    </w:p>
    <w:bookmarkEnd w:id="101"/>
    <w:bookmarkStart w:id="102" w:name="award-lecture"/>
    <w:p>
      <w:pPr>
        <w:pStyle w:val="Heading3"/>
      </w:pPr>
      <w:r>
        <w:rPr>
          <w:rStyle w:val="SectionNumber"/>
        </w:rPr>
        <w:t xml:space="preserve">8.0.6</w:t>
      </w:r>
      <w:r>
        <w:tab/>
      </w:r>
      <w:r>
        <w:t xml:space="preserve">Award Lecture</w:t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5T00:01:22Z</dcterms:created>
  <dcterms:modified xsi:type="dcterms:W3CDTF">2021-09-15T00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